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5C77" w:rsidRDefault="00AD1B82">
      <w:proofErr w:type="spellStart"/>
      <w:r>
        <w:t>ToDoList</w:t>
      </w:r>
      <w:proofErr w:type="spellEnd"/>
      <w:r>
        <w:t>:</w:t>
      </w:r>
    </w:p>
    <w:p w:rsidR="00AD1B82" w:rsidRDefault="00AD1B82" w:rsidP="00AD1B82">
      <w:pPr>
        <w:pStyle w:val="ListParagraph"/>
        <w:numPr>
          <w:ilvl w:val="0"/>
          <w:numId w:val="1"/>
        </w:numPr>
      </w:pPr>
      <w:r>
        <w:t>Must re-</w:t>
      </w:r>
      <w:proofErr w:type="spellStart"/>
      <w:r>
        <w:t>implment</w:t>
      </w:r>
      <w:proofErr w:type="spellEnd"/>
      <w:r>
        <w:t xml:space="preserve"> fighter types using the builder design pattern</w:t>
      </w:r>
    </w:p>
    <w:p w:rsidR="00AD1B82" w:rsidRDefault="00AD1B82" w:rsidP="00AD1B82">
      <w:pPr>
        <w:pStyle w:val="ListParagraph"/>
        <w:numPr>
          <w:ilvl w:val="0"/>
          <w:numId w:val="1"/>
        </w:numPr>
      </w:pPr>
      <w:r>
        <w:t>Must create battle/loot/trade mechanism</w:t>
      </w:r>
    </w:p>
    <w:p w:rsidR="006D1382" w:rsidRDefault="00D101A3" w:rsidP="00AD1B82">
      <w:pPr>
        <w:pStyle w:val="ListParagraph"/>
        <w:numPr>
          <w:ilvl w:val="0"/>
          <w:numId w:val="1"/>
        </w:numPr>
      </w:pPr>
      <w:r>
        <w:t>HOSTILE NPC can be kill</w:t>
      </w:r>
      <w:r w:rsidR="006D1382">
        <w:t xml:space="preserve">ed </w:t>
      </w:r>
      <w:r>
        <w:t>then looted, but can’t hit back as per Built 2</w:t>
      </w:r>
    </w:p>
    <w:p w:rsidR="00AD1B82" w:rsidRDefault="00AD1B82" w:rsidP="00AD1B82">
      <w:pPr>
        <w:pStyle w:val="ListParagraph"/>
        <w:numPr>
          <w:ilvl w:val="1"/>
          <w:numId w:val="1"/>
        </w:numPr>
      </w:pPr>
      <w:r>
        <w:t xml:space="preserve">Battle should impact </w:t>
      </w:r>
      <w:proofErr w:type="spellStart"/>
      <w:r>
        <w:t>hitpoints</w:t>
      </w:r>
      <w:proofErr w:type="spellEnd"/>
      <w:r>
        <w:t xml:space="preserve"> </w:t>
      </w:r>
    </w:p>
    <w:p w:rsidR="00AD1B82" w:rsidRDefault="00AD1B82" w:rsidP="00AD1B82">
      <w:pPr>
        <w:pStyle w:val="ListParagraph"/>
        <w:numPr>
          <w:ilvl w:val="1"/>
          <w:numId w:val="1"/>
        </w:numPr>
      </w:pPr>
      <w:proofErr w:type="spellStart"/>
      <w:r>
        <w:t>Hitpoint</w:t>
      </w:r>
      <w:proofErr w:type="spellEnd"/>
      <w:r>
        <w:t xml:space="preserve"> decreases when NPC is hit</w:t>
      </w:r>
    </w:p>
    <w:p w:rsidR="00AD1B82" w:rsidRDefault="00AD1B82" w:rsidP="00AD1B82">
      <w:pPr>
        <w:pStyle w:val="ListParagraph"/>
        <w:numPr>
          <w:ilvl w:val="1"/>
          <w:numId w:val="1"/>
        </w:numPr>
      </w:pPr>
      <w:r>
        <w:t xml:space="preserve">When NPC’s </w:t>
      </w:r>
      <w:proofErr w:type="spellStart"/>
      <w:r>
        <w:t>hitpoint</w:t>
      </w:r>
      <w:proofErr w:type="spellEnd"/>
      <w:r>
        <w:t xml:space="preserve"> reaches 0, NPC changes from HOSTILE to DEAD</w:t>
      </w:r>
    </w:p>
    <w:p w:rsidR="00AD1B82" w:rsidRDefault="00AD1B82" w:rsidP="00AD1B82">
      <w:pPr>
        <w:pStyle w:val="ListParagraph"/>
        <w:numPr>
          <w:ilvl w:val="0"/>
          <w:numId w:val="1"/>
        </w:numPr>
      </w:pPr>
      <w:r>
        <w:t>DEAD NPCs</w:t>
      </w:r>
      <w:r w:rsidR="006D1382">
        <w:t xml:space="preserve"> are looted just like CHEST</w:t>
      </w:r>
    </w:p>
    <w:p w:rsidR="006D1382" w:rsidRDefault="006D1382" w:rsidP="006D1382">
      <w:pPr>
        <w:pStyle w:val="ListParagraph"/>
        <w:numPr>
          <w:ilvl w:val="1"/>
          <w:numId w:val="1"/>
        </w:numPr>
      </w:pPr>
      <w:r>
        <w:t xml:space="preserve">When looting the </w:t>
      </w:r>
      <w:proofErr w:type="spellStart"/>
      <w:r>
        <w:t>addItem</w:t>
      </w:r>
      <w:proofErr w:type="spellEnd"/>
      <w:r>
        <w:t xml:space="preserve"> method will be invoked; it already check character capacity limit </w:t>
      </w:r>
    </w:p>
    <w:p w:rsidR="00AD1B82" w:rsidRDefault="00AD1B82" w:rsidP="00AD1B82">
      <w:pPr>
        <w:pStyle w:val="ListParagraph"/>
        <w:numPr>
          <w:ilvl w:val="0"/>
          <w:numId w:val="1"/>
        </w:numPr>
      </w:pPr>
      <w:r>
        <w:t xml:space="preserve">Trading with FRIENDLY NPC algorithm </w:t>
      </w:r>
    </w:p>
    <w:p w:rsidR="00AD1B82" w:rsidRDefault="00AD1B82" w:rsidP="00AD1B82">
      <w:pPr>
        <w:pStyle w:val="ListParagraph"/>
        <w:numPr>
          <w:ilvl w:val="1"/>
          <w:numId w:val="1"/>
        </w:numPr>
      </w:pPr>
      <w:r>
        <w:t xml:space="preserve">Then character can offer </w:t>
      </w:r>
      <w:r>
        <w:t>an item to FRIENDLY NPC</w:t>
      </w:r>
    </w:p>
    <w:p w:rsidR="00AD1B82" w:rsidRDefault="00AD1B82" w:rsidP="00AD1B82">
      <w:pPr>
        <w:pStyle w:val="ListParagraph"/>
        <w:numPr>
          <w:ilvl w:val="1"/>
          <w:numId w:val="1"/>
        </w:numPr>
      </w:pPr>
      <w:r>
        <w:t xml:space="preserve">FRIENDLY NPC pack bag’s item can be selected </w:t>
      </w:r>
    </w:p>
    <w:p w:rsidR="00AD1B82" w:rsidRDefault="00AD1B82" w:rsidP="00AD1B82">
      <w:pPr>
        <w:pStyle w:val="ListParagraph"/>
        <w:numPr>
          <w:ilvl w:val="1"/>
          <w:numId w:val="1"/>
        </w:numPr>
      </w:pPr>
      <w:r>
        <w:t>When confirmed to exchange items</w:t>
      </w:r>
    </w:p>
    <w:p w:rsidR="00AD1B82" w:rsidRDefault="006D1382" w:rsidP="00AD1B82">
      <w:pPr>
        <w:pStyle w:val="ListParagraph"/>
        <w:numPr>
          <w:ilvl w:val="2"/>
          <w:numId w:val="1"/>
        </w:numPr>
      </w:pPr>
      <w:r>
        <w:t>Item from character is stored in FRIENDLY NPC bag</w:t>
      </w:r>
    </w:p>
    <w:p w:rsidR="006D1382" w:rsidRDefault="006D1382" w:rsidP="00AD1B82">
      <w:pPr>
        <w:pStyle w:val="ListParagraph"/>
        <w:numPr>
          <w:ilvl w:val="2"/>
          <w:numId w:val="1"/>
        </w:numPr>
      </w:pPr>
      <w:r>
        <w:t xml:space="preserve">Item traded for will be added to character bag by using </w:t>
      </w:r>
      <w:proofErr w:type="spellStart"/>
      <w:r>
        <w:t>additem</w:t>
      </w:r>
      <w:proofErr w:type="spellEnd"/>
      <w:r>
        <w:t xml:space="preserve"> method</w:t>
      </w:r>
    </w:p>
    <w:p w:rsidR="006D1382" w:rsidRDefault="006D1382" w:rsidP="006D1382">
      <w:pPr>
        <w:pStyle w:val="ListParagraph"/>
        <w:numPr>
          <w:ilvl w:val="1"/>
          <w:numId w:val="1"/>
        </w:numPr>
      </w:pPr>
      <w:r>
        <w:t xml:space="preserve">This can be done as much as character wants since they can exchange for their items back (stored in NPC bag) </w:t>
      </w:r>
    </w:p>
    <w:p w:rsidR="00D101A3" w:rsidRDefault="00D101A3" w:rsidP="00D101A3">
      <w:pPr>
        <w:pStyle w:val="ListParagraph"/>
        <w:numPr>
          <w:ilvl w:val="0"/>
          <w:numId w:val="1"/>
        </w:numPr>
      </w:pPr>
      <w:r>
        <w:t>Since Character Class is too long right now maybe it is better to create new class called Interaction that will determine battle, loot, and trade</w:t>
      </w:r>
    </w:p>
    <w:p w:rsidR="00D101A3" w:rsidRDefault="00D101A3" w:rsidP="00D101A3">
      <w:pPr>
        <w:pStyle w:val="ListParagraph"/>
        <w:numPr>
          <w:ilvl w:val="1"/>
          <w:numId w:val="1"/>
        </w:numPr>
      </w:pPr>
      <w:r>
        <w:t xml:space="preserve">This class will notice the available action per NPC Type, please note that chest is an NPC type too in this implementation </w:t>
      </w:r>
    </w:p>
    <w:p w:rsidR="00D101A3" w:rsidRDefault="003849E2" w:rsidP="00D101A3">
      <w:pPr>
        <w:pStyle w:val="ListParagraph"/>
        <w:numPr>
          <w:ilvl w:val="1"/>
          <w:numId w:val="1"/>
        </w:numPr>
      </w:pPr>
      <w:r>
        <w:t>There will be three actions in this class Hit(), Loot(), and Trade()</w:t>
      </w:r>
      <w:r w:rsidR="00D101A3">
        <w:t xml:space="preserve">  </w:t>
      </w:r>
    </w:p>
    <w:p w:rsidR="003849E2" w:rsidRDefault="003849E2" w:rsidP="003849E2">
      <w:pPr>
        <w:pStyle w:val="ListParagraph"/>
        <w:numPr>
          <w:ilvl w:val="2"/>
          <w:numId w:val="1"/>
        </w:numPr>
      </w:pPr>
      <w:r>
        <w:t xml:space="preserve">Hit(Character </w:t>
      </w:r>
      <w:proofErr w:type="spellStart"/>
      <w:r>
        <w:t>PlayableCharacter</w:t>
      </w:r>
      <w:proofErr w:type="spellEnd"/>
      <w:r>
        <w:t xml:space="preserve">, Character </w:t>
      </w:r>
      <w:proofErr w:type="spellStart"/>
      <w:r>
        <w:t>HostileNPC</w:t>
      </w:r>
      <w:proofErr w:type="spellEnd"/>
      <w:r>
        <w:t>)</w:t>
      </w:r>
    </w:p>
    <w:p w:rsidR="003849E2" w:rsidRDefault="003849E2" w:rsidP="003849E2">
      <w:pPr>
        <w:pStyle w:val="ListParagraph"/>
        <w:numPr>
          <w:ilvl w:val="2"/>
          <w:numId w:val="1"/>
        </w:numPr>
      </w:pPr>
      <w:r>
        <w:t xml:space="preserve">Loot(Character </w:t>
      </w:r>
      <w:proofErr w:type="spellStart"/>
      <w:r>
        <w:t>DeadOrChest</w:t>
      </w:r>
      <w:proofErr w:type="spellEnd"/>
      <w:r>
        <w:t>)</w:t>
      </w:r>
    </w:p>
    <w:p w:rsidR="003849E2" w:rsidRDefault="003849E2" w:rsidP="003849E2">
      <w:pPr>
        <w:pStyle w:val="ListParagraph"/>
        <w:numPr>
          <w:ilvl w:val="2"/>
          <w:numId w:val="1"/>
        </w:numPr>
      </w:pPr>
      <w:r>
        <w:t>Trade(</w:t>
      </w:r>
      <w:r w:rsidR="00086526">
        <w:t xml:space="preserve">Character </w:t>
      </w:r>
      <w:proofErr w:type="spellStart"/>
      <w:r w:rsidR="00086526">
        <w:t>PlayableCharacter</w:t>
      </w:r>
      <w:proofErr w:type="spellEnd"/>
      <w:r w:rsidR="00086526">
        <w:t xml:space="preserve">, </w:t>
      </w:r>
      <w:r>
        <w:t xml:space="preserve">Character </w:t>
      </w:r>
      <w:proofErr w:type="spellStart"/>
      <w:r w:rsidR="00086526">
        <w:t>FriendlyNPC</w:t>
      </w:r>
      <w:proofErr w:type="spellEnd"/>
      <w:r w:rsidR="00086526">
        <w:t>)</w:t>
      </w:r>
      <w:bookmarkStart w:id="0" w:name="_GoBack"/>
      <w:bookmarkEnd w:id="0"/>
    </w:p>
    <w:p w:rsidR="006D1382" w:rsidRDefault="006D1382" w:rsidP="006D1382"/>
    <w:sectPr w:rsidR="006D138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21CDA"/>
    <w:multiLevelType w:val="hybridMultilevel"/>
    <w:tmpl w:val="191A7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jE0NzIzsDAyNjBR0lEKTi0uzszPAykwrAUAH/YEwywAAAA="/>
  </w:docVars>
  <w:rsids>
    <w:rsidRoot w:val="00AD1B82"/>
    <w:rsid w:val="00086526"/>
    <w:rsid w:val="00223CB8"/>
    <w:rsid w:val="003849E2"/>
    <w:rsid w:val="00473352"/>
    <w:rsid w:val="004A4BC1"/>
    <w:rsid w:val="004B75FE"/>
    <w:rsid w:val="006D1382"/>
    <w:rsid w:val="00751B4F"/>
    <w:rsid w:val="00805C77"/>
    <w:rsid w:val="00A26EC2"/>
    <w:rsid w:val="00A41D95"/>
    <w:rsid w:val="00AD1B82"/>
    <w:rsid w:val="00B87DA1"/>
    <w:rsid w:val="00C8482D"/>
    <w:rsid w:val="00CB2519"/>
    <w:rsid w:val="00D101A3"/>
    <w:rsid w:val="00D25AC3"/>
    <w:rsid w:val="00D71052"/>
    <w:rsid w:val="00E95BD7"/>
    <w:rsid w:val="00F06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3A0E6"/>
  <w15:chartTrackingRefBased/>
  <w15:docId w15:val="{E1C6F3A1-2225-4103-BBBB-6C5CE7B99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1B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jed younis</dc:creator>
  <cp:keywords/>
  <dc:description/>
  <cp:lastModifiedBy>munjed younis</cp:lastModifiedBy>
  <cp:revision>1</cp:revision>
  <dcterms:created xsi:type="dcterms:W3CDTF">2017-03-16T07:49:00Z</dcterms:created>
  <dcterms:modified xsi:type="dcterms:W3CDTF">2017-03-16T08:30:00Z</dcterms:modified>
</cp:coreProperties>
</file>